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mojito 7%</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zzazione cutanea, categoria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Pericoloso per l’ambiente acquatico – Pericolo cronico, categoria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Può provocare una reazione allergica cutanea. Nocivo per gli organismi acquatici con effetti di lunga durat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ttogrammi di pericoli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Avvertenza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zione</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carvone; citral; d-limonene; 3,7-dimethylnona-1,6-dien-3-ol; terpinolen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uò provocare una reazione allergica cutanea.</w:t>
              <w:br/>
              <w:t>H412 - Nocivo per gli organismi acquatici con effetti di lunga durat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273 - Non disperdere nell’ambiente.</w:t>
              <w:br/>
              <w:t>P333+P313 - In caso di irritazione o eruzione della pelle: Consultare un medico.</w:t>
              <w:br/>
              <w:t>P501 - Smaltire il prodotto e recipiente in un centro di smistamento, in conformità con la normativa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citr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392-40-5</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26-394-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125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terpinol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86-62-9</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9-578-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20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sp. Tox. 1, H304</w:t>
              <w:br/>
              <w:t>Aquatic Acute 1, H400</w:t>
              <w:b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7-dimethylnona-1,6-die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339-55-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33-73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27-813-5</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9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arv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9-49-0</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759-5</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6-148-00-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84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are la pelle con acqua abbondante. Togliere gli indumenti contaminati. In caso di irritazione o eruzione della pelle: consultare un medico.</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uò provocare una reazione allergica cutanea.</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re la zona del riversamento. Evitare il contatto con gli occhi e con la pelle. Evitare di respirare la polvere/i fumi/i gas/la nebbia/i vapori/gli aerosol.</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Evitare il contatto con gli occhi e con la pelle. Evitare di respirare la polvere/i fumi/i gas/la nebbia/i vapori/gli aerosol.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Gli indumenti da lavoro contaminati non devono essere portati fuori dal luogo di lavoro. Lavare gli indumenti contaminati prima di indossarli nuovamente. 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Hesperidaceae. Fruttato. Rural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6F8516" w14:textId="18123FA7">
            <w:pPr>
              <w:pStyle w:val="SDSTableTextNormal"/>
              <w:rPr>
                <w:noProof w:val="0"/>
              </w:rPr>
            </w:pPr>
            <w:r w:rsidRPr="0069446B" w:rsidR="00FA7F7F">
              <w:rPr>
                <w:noProof/>
              </w:rPr>
              <w:t>0,8763</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d-limonene (5989-27-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di peso corporeo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terpinolene (586-62-9)</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i peso corporeo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i peso corporeo Animal: rat, Animal sex: female, Guideline: OECD Guideline 402 (Acute Dermal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uò provocare una reazione allergica cutanea.</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di peso corporeo Animal: rat, Animal sex: female, Guideline: other:</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terpinolene (586-62-9)</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e/maschio,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294,6 mg/kg di peso corporeo Animal: rat, Animal sex: male, Guideline: OECD Guideline 422 (Combined Repeated Dose Toxicity Study with the Reproduction / Developmental Toxicity Screening Test)</w:t>
            </w:r>
          </w:p>
        </w:tc>
      </w:tr>
      <w:tr w14:paraId="7F5CEB5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161,5 mg/kg di peso corporeo Animal: rat, Animal sex: female, Guideline: OECD Guideline 422 (Combined Repeated Dose Toxicity Study with the Reproduction / Developmental Toxicity Screening Tes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mojito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vo per gli organismi acquatici con effetti di lunga durata.</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vo per gli organismi acquatici con effetti di lunga durata.</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d-limonene (5989-27-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CE50 - Crostace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terpinolene (586-62-9)</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805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634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1,69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mojito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arvone (99-49-0)</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al (5392-40-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7-dimethylnona-1,6-dien-3-ol (10339-55-6)</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terpinolene (586-62-9)</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ic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ssico”: rifiuto che presenta o può presentare rischi immediati o differiti per uno o più comparti ambientali.</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2.1 a 2.4, 2.6 e 2.7, 2.8 tipi A e B, 2.9, 2.10, 2.12, 2.13 categorie 1 e 2, 2.14 categorie 1 e 2, 2.15 tipi da A a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 ; terpinol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 ; terpinol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Pericoloso per l’ambiente acquatico – Pericolo acuto, categoria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 in caso di aspirazione, categoria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i infiammabili, categoria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o e vapori infiammabili.</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essere letale in caso di ingestione e di penetrazione nelle vie respiratorie.</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 con effetti di lunga durata.</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5/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5/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mojito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mojito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05/06/2026   Versione: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EDB2485C-A2B1-42BA-8F83-AC7C47F33E6D}"/>
</file>

<file path=customXml/itemProps3.xml><?xml version="1.0" encoding="utf-8"?>
<ds:datastoreItem xmlns:ds="http://schemas.openxmlformats.org/officeDocument/2006/customXml" ds:itemID="{C5CC9E3C-BF91-4797-9666-6F5BE44705E1}"/>
</file>

<file path=customXml/itemProps4.xml><?xml version="1.0" encoding="utf-8"?>
<ds:datastoreItem xmlns:ds="http://schemas.openxmlformats.org/officeDocument/2006/customXml" ds:itemID="{B292597A-0F50-45C3-87CD-5BD58A4AEBDC}"/>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